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09E6D0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EE0F0B">
        <w:rPr>
          <w:b/>
          <w:bCs/>
          <w:sz w:val="32"/>
          <w:szCs w:val="32"/>
        </w:rPr>
        <w:t>Washington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EE0F0B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8:00:00Z</dcterms:modified>
</cp:coreProperties>
</file>